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C6EC9" w14:textId="096E63DA" w:rsidR="002362C5" w:rsidRDefault="002362C5" w:rsidP="002362C5">
      <w:r>
        <w:t xml:space="preserve">Belmont High School: </w:t>
      </w:r>
    </w:p>
    <w:p w14:paraId="78F9D74F" w14:textId="77777777" w:rsidR="002362C5" w:rsidRPr="002362C5" w:rsidRDefault="002362C5" w:rsidP="002362C5">
      <w:r w:rsidRPr="002362C5">
        <w:t xml:space="preserve">Mrs. </w:t>
      </w:r>
      <w:proofErr w:type="spellStart"/>
      <w:r w:rsidRPr="002362C5">
        <w:t>Jordanna-Widaker</w:t>
      </w:r>
      <w:proofErr w:type="spellEnd"/>
      <w:r w:rsidRPr="002362C5">
        <w:t xml:space="preserve"> </w:t>
      </w:r>
    </w:p>
    <w:p w14:paraId="6AF94C87" w14:textId="77777777" w:rsidR="002362C5" w:rsidRDefault="002362C5" w:rsidP="002362C5">
      <w:bookmarkStart w:id="0" w:name="_GoBack"/>
      <w:bookmarkEnd w:id="0"/>
    </w:p>
    <w:p w14:paraId="083568BC" w14:textId="77777777" w:rsidR="002362C5" w:rsidRDefault="002362C5" w:rsidP="002362C5"/>
    <w:p w14:paraId="2D91914B" w14:textId="2A7C938E" w:rsidR="002362C5" w:rsidRDefault="002362C5" w:rsidP="002362C5">
      <w:r>
        <w:t>Y</w:t>
      </w:r>
      <w:r w:rsidRPr="002362C5">
        <w:t xml:space="preserve">ou will write an introduction and thesis </w:t>
      </w:r>
      <w:r>
        <w:t>paragraph</w:t>
      </w:r>
      <w:r w:rsidRPr="002362C5">
        <w:t xml:space="preserve"> and create an outline for the remainder of the essay detailing what you would include in each paragraph. You still need six sources and you need to tell me where you would put them in your essay and why. Since you are expected to do some research, you will need a bibliography. </w:t>
      </w:r>
    </w:p>
    <w:p w14:paraId="2E72B1C7" w14:textId="658FBB4B" w:rsidR="002362C5" w:rsidRPr="002362C5" w:rsidRDefault="002362C5" w:rsidP="002362C5">
      <w:r>
        <w:t xml:space="preserve">You are assigned: </w:t>
      </w:r>
    </w:p>
    <w:p w14:paraId="0F47197E" w14:textId="77777777" w:rsidR="002362C5" w:rsidRPr="002362C5" w:rsidRDefault="002362C5" w:rsidP="002362C5">
      <w:pPr>
        <w:numPr>
          <w:ilvl w:val="0"/>
          <w:numId w:val="1"/>
        </w:numPr>
      </w:pPr>
      <w:r w:rsidRPr="002362C5">
        <w:t>Arab Spring </w:t>
      </w:r>
    </w:p>
    <w:p w14:paraId="3731600E" w14:textId="77777777" w:rsidR="002362C5" w:rsidRPr="002362C5" w:rsidRDefault="002362C5" w:rsidP="002362C5">
      <w:r w:rsidRPr="002362C5">
        <w:t>Instructions: for your final short paper (!!), you will address the prompt below and argue for a specific position.  You may use any relevant class notes and the materials included in this packet to help you address the prompt. </w:t>
      </w:r>
    </w:p>
    <w:p w14:paraId="7C3ED313" w14:textId="77777777" w:rsidR="002362C5" w:rsidRPr="002362C5" w:rsidRDefault="002362C5" w:rsidP="002362C5">
      <w:r w:rsidRPr="002362C5">
        <w:rPr>
          <w:b/>
          <w:bCs/>
          <w:u w:val="single"/>
        </w:rPr>
        <w:t>Prompt:</w:t>
      </w:r>
      <w:r w:rsidRPr="002362C5">
        <w:t> </w:t>
      </w:r>
      <w:r w:rsidRPr="002362C5">
        <w:rPr>
          <w:b/>
          <w:bCs/>
        </w:rPr>
        <w:t>To what extent is violence necessary to facilitate social change?</w:t>
      </w:r>
    </w:p>
    <w:p w14:paraId="11346AFA" w14:textId="77777777" w:rsidR="002362C5" w:rsidRPr="002362C5" w:rsidRDefault="002362C5" w:rsidP="002362C5">
      <w:r w:rsidRPr="002362C5">
        <w:t>The of outside sources is REQUIRED: You </w:t>
      </w:r>
      <w:r w:rsidRPr="002362C5">
        <w:rPr>
          <w:b/>
          <w:bCs/>
          <w:u w:val="single"/>
        </w:rPr>
        <w:t>must</w:t>
      </w:r>
      <w:r w:rsidRPr="002362C5">
        <w:t> use the materials from Canvas that we discuss, but you must also do research to find evidence that supports your thesis. </w:t>
      </w:r>
    </w:p>
    <w:p w14:paraId="22F8C207" w14:textId="77777777" w:rsidR="002362C5" w:rsidRPr="002362C5" w:rsidRDefault="002362C5" w:rsidP="002362C5">
      <w:pPr>
        <w:numPr>
          <w:ilvl w:val="0"/>
          <w:numId w:val="2"/>
        </w:numPr>
      </w:pPr>
      <w:r w:rsidRPr="002362C5">
        <w:t>All websites you consult must be cited in a bibliography; any materials you use in your paper must be footnoted.</w:t>
      </w:r>
    </w:p>
    <w:p w14:paraId="3C384BC7" w14:textId="77777777" w:rsidR="002362C5" w:rsidRPr="002362C5" w:rsidRDefault="002362C5" w:rsidP="002362C5">
      <w:pPr>
        <w:numPr>
          <w:ilvl w:val="0"/>
          <w:numId w:val="2"/>
        </w:numPr>
      </w:pPr>
      <w:r w:rsidRPr="002362C5">
        <w:t>You must have a minimum of </w:t>
      </w:r>
      <w:r w:rsidRPr="002362C5">
        <w:rPr>
          <w:b/>
          <w:bCs/>
        </w:rPr>
        <w:t>six</w:t>
      </w:r>
      <w:r w:rsidRPr="002362C5">
        <w:t> </w:t>
      </w:r>
      <w:r w:rsidRPr="002362C5">
        <w:rPr>
          <w:i/>
          <w:iCs/>
        </w:rPr>
        <w:t>scholarly</w:t>
      </w:r>
      <w:r w:rsidRPr="002362C5">
        <w:t> articles. While you may use them, encyclopedias do </w:t>
      </w:r>
      <w:r w:rsidRPr="002362C5">
        <w:rPr>
          <w:b/>
          <w:bCs/>
          <w:u w:val="single"/>
        </w:rPr>
        <w:t>not</w:t>
      </w:r>
      <w:r w:rsidRPr="002362C5">
        <w:t> count (Britannica, History, etc.).</w:t>
      </w:r>
    </w:p>
    <w:p w14:paraId="56BFE4D6" w14:textId="77777777" w:rsidR="002362C5" w:rsidRPr="002362C5" w:rsidRDefault="002362C5" w:rsidP="002362C5">
      <w:r w:rsidRPr="002362C5">
        <w:t>Specific Formatting Requirements:</w:t>
      </w:r>
    </w:p>
    <w:p w14:paraId="1ABAD3E4" w14:textId="77777777" w:rsidR="002362C5" w:rsidRPr="002362C5" w:rsidRDefault="002362C5" w:rsidP="002362C5">
      <w:pPr>
        <w:numPr>
          <w:ilvl w:val="0"/>
          <w:numId w:val="3"/>
        </w:numPr>
      </w:pPr>
      <w:r w:rsidRPr="002362C5">
        <w:t>Relevant Title</w:t>
      </w:r>
    </w:p>
    <w:p w14:paraId="0C5F85C2" w14:textId="77777777" w:rsidR="002362C5" w:rsidRPr="002362C5" w:rsidRDefault="002362C5" w:rsidP="002362C5">
      <w:pPr>
        <w:numPr>
          <w:ilvl w:val="0"/>
          <w:numId w:val="3"/>
        </w:numPr>
      </w:pPr>
      <w:r w:rsidRPr="002362C5">
        <w:t>Introductory and Thesis paragraphs must be completed, the remainder of the "essay" will be an outline. </w:t>
      </w:r>
    </w:p>
    <w:p w14:paraId="479B123B" w14:textId="77777777" w:rsidR="002362C5" w:rsidRPr="002362C5" w:rsidRDefault="002362C5" w:rsidP="002362C5">
      <w:pPr>
        <w:numPr>
          <w:ilvl w:val="0"/>
          <w:numId w:val="3"/>
        </w:numPr>
      </w:pPr>
      <w:r w:rsidRPr="002362C5">
        <w:t>12 point, Times New Roman font; Double-spaced; 1-inch margins (Yes… I will take off one quantum for every formatting mistake.)</w:t>
      </w:r>
    </w:p>
    <w:p w14:paraId="23174876" w14:textId="77777777" w:rsidR="002362C5" w:rsidRPr="002362C5" w:rsidRDefault="002362C5" w:rsidP="002362C5">
      <w:pPr>
        <w:numPr>
          <w:ilvl w:val="0"/>
          <w:numId w:val="3"/>
        </w:numPr>
      </w:pPr>
      <w:r w:rsidRPr="002362C5">
        <w:t>Any references to outside sources must be footnoted and cited according to the Chicago Manual of Style.</w:t>
      </w:r>
    </w:p>
    <w:p w14:paraId="491A4A68" w14:textId="77777777" w:rsidR="002362C5" w:rsidRPr="002362C5" w:rsidRDefault="002362C5" w:rsidP="002362C5">
      <w:pPr>
        <w:shd w:val="clear" w:color="auto" w:fill="F2F2F2"/>
        <w:rPr>
          <w:color w:val="000000" w:themeColor="text1"/>
        </w:rPr>
      </w:pPr>
      <w:r w:rsidRPr="002362C5">
        <w:rPr>
          <w:color w:val="000000" w:themeColor="text1"/>
        </w:rPr>
        <w:t>Must follow the ABCs of Historical Writing Guide</w:t>
      </w:r>
      <w:r w:rsidRPr="002362C5">
        <w:rPr>
          <w:color w:val="000000" w:themeColor="text1"/>
        </w:rPr>
        <w:t xml:space="preserve">, which is, </w:t>
      </w:r>
    </w:p>
    <w:p w14:paraId="20A28217" w14:textId="448362D6" w:rsidR="002362C5" w:rsidRPr="002362C5" w:rsidRDefault="002362C5" w:rsidP="002362C5">
      <w:pPr>
        <w:shd w:val="clear" w:color="auto" w:fill="F2F2F2"/>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Argument of your paragraph (What specific aspect of your thesis are your proving via this paragraph?)</w:t>
      </w:r>
    </w:p>
    <w:p w14:paraId="70F7138F" w14:textId="2FE021F4"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 xml:space="preserve">Background information to help your evidence make an impact. (What major events or issues were </w:t>
      </w:r>
    </w:p>
    <w:p w14:paraId="51B65680"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lastRenderedPageBreak/>
        <w:t xml:space="preserve">happening at the time that may be relevant to understanding the quote or example you use? Is </w:t>
      </w:r>
    </w:p>
    <w:p w14:paraId="5B214896"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 xml:space="preserve">there any technical information about a process or a system that the reader should know about </w:t>
      </w:r>
    </w:p>
    <w:p w14:paraId="26EA8566"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before you use your example? etc...)</w:t>
      </w:r>
    </w:p>
    <w:p w14:paraId="177BEC82"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p>
    <w:p w14:paraId="0D6DF963" w14:textId="0B1DF63B"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 xml:space="preserve">Contextualize your evidence (Who said this quote? When, where, and to whom? Where did this </w:t>
      </w:r>
    </w:p>
    <w:p w14:paraId="4F04F9CB"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statistic or example come from?)</w:t>
      </w:r>
    </w:p>
    <w:p w14:paraId="411D4B91"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p>
    <w:p w14:paraId="66DB1B60" w14:textId="1BE8D9E3"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 xml:space="preserve">Deliver evidence (choice quote or statistic or detailed example that proves the paragraph’s </w:t>
      </w:r>
    </w:p>
    <w:p w14:paraId="7EB60F3B"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argument)</w:t>
      </w:r>
    </w:p>
    <w:p w14:paraId="24A83C39"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p>
    <w:p w14:paraId="48E04B7E" w14:textId="651B1E69"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 xml:space="preserve">Explain the meaning and significance of your evidence (what does the quote say? How does it </w:t>
      </w:r>
    </w:p>
    <w:p w14:paraId="5FBD0793"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prove your argument?)</w:t>
      </w:r>
    </w:p>
    <w:p w14:paraId="00E8ED42" w14:textId="77777777"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p>
    <w:p w14:paraId="17F3CA3B" w14:textId="02E2BD45" w:rsidR="002362C5" w:rsidRPr="002362C5" w:rsidRDefault="002362C5" w:rsidP="002362C5">
      <w:pPr>
        <w:shd w:val="clear" w:color="auto" w:fill="F2F2F2"/>
        <w:spacing w:after="0" w:line="240" w:lineRule="auto"/>
        <w:rPr>
          <w:rFonts w:ascii="Arial" w:eastAsia="Times New Roman" w:hAnsi="Arial" w:cs="Arial"/>
          <w:color w:val="000000" w:themeColor="text1"/>
          <w:sz w:val="25"/>
          <w:szCs w:val="25"/>
        </w:rPr>
      </w:pPr>
      <w:r w:rsidRPr="002362C5">
        <w:rPr>
          <w:rFonts w:ascii="Arial" w:eastAsia="Times New Roman" w:hAnsi="Arial" w:cs="Arial"/>
          <w:color w:val="000000" w:themeColor="text1"/>
          <w:sz w:val="25"/>
          <w:szCs w:val="25"/>
        </w:rPr>
        <w:t xml:space="preserve">Finishing sentence that transitions to the next paragraph (consider chronology, relative importance, </w:t>
      </w:r>
    </w:p>
    <w:p w14:paraId="7EA1FBE4" w14:textId="77777777" w:rsidR="002362C5" w:rsidRPr="002362C5" w:rsidRDefault="002362C5" w:rsidP="002362C5">
      <w:pPr>
        <w:shd w:val="clear" w:color="auto" w:fill="F2F2F2"/>
        <w:spacing w:after="0" w:line="240" w:lineRule="auto"/>
        <w:rPr>
          <w:rFonts w:ascii="Arial" w:eastAsia="Times New Roman" w:hAnsi="Arial" w:cs="Arial"/>
          <w:sz w:val="25"/>
          <w:szCs w:val="25"/>
        </w:rPr>
      </w:pPr>
      <w:r w:rsidRPr="002362C5">
        <w:rPr>
          <w:rFonts w:ascii="Arial" w:eastAsia="Times New Roman" w:hAnsi="Arial" w:cs="Arial"/>
          <w:color w:val="000000" w:themeColor="text1"/>
          <w:sz w:val="25"/>
          <w:szCs w:val="25"/>
        </w:rPr>
        <w:t>etc...)</w:t>
      </w:r>
    </w:p>
    <w:p w14:paraId="14FBBF74" w14:textId="27495E74" w:rsidR="002362C5" w:rsidRPr="002362C5" w:rsidRDefault="002362C5" w:rsidP="002362C5">
      <w:pPr>
        <w:ind w:left="720"/>
      </w:pPr>
    </w:p>
    <w:p w14:paraId="6BDE22BB" w14:textId="4F01E63C" w:rsidR="000610A9" w:rsidRDefault="002362C5">
      <w:r>
        <w:t>Submit to Edmodo by April 7</w:t>
      </w:r>
      <w:r w:rsidRPr="002362C5">
        <w:rPr>
          <w:vertAlign w:val="superscript"/>
        </w:rPr>
        <w:t>th</w:t>
      </w:r>
      <w:r>
        <w:t xml:space="preserve">, 2020. </w:t>
      </w:r>
    </w:p>
    <w:p w14:paraId="16EA61AB" w14:textId="38B196BE" w:rsidR="002362C5" w:rsidRDefault="002362C5"/>
    <w:p w14:paraId="0FF0C4A7" w14:textId="001D91C8" w:rsidR="002362C5" w:rsidRDefault="002362C5"/>
    <w:sectPr w:rsidR="00236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2493F"/>
    <w:multiLevelType w:val="multilevel"/>
    <w:tmpl w:val="773A6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172C9C"/>
    <w:multiLevelType w:val="multilevel"/>
    <w:tmpl w:val="395E3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C407C05"/>
    <w:multiLevelType w:val="multilevel"/>
    <w:tmpl w:val="1B807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DEwMjYxMDUytzBS0lEKTi0uzszPAykwrAUAcrrZiywAAAA="/>
  </w:docVars>
  <w:rsids>
    <w:rsidRoot w:val="002362C5"/>
    <w:rsid w:val="00001CED"/>
    <w:rsid w:val="002362C5"/>
    <w:rsid w:val="009D0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3FAAE"/>
  <w15:chartTrackingRefBased/>
  <w15:docId w15:val="{1C43DDE2-90BE-494E-A4AF-51A8266F2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855502">
      <w:bodyDiv w:val="1"/>
      <w:marLeft w:val="0"/>
      <w:marRight w:val="0"/>
      <w:marTop w:val="0"/>
      <w:marBottom w:val="0"/>
      <w:divBdr>
        <w:top w:val="none" w:sz="0" w:space="0" w:color="auto"/>
        <w:left w:val="none" w:sz="0" w:space="0" w:color="auto"/>
        <w:bottom w:val="none" w:sz="0" w:space="0" w:color="auto"/>
        <w:right w:val="none" w:sz="0" w:space="0" w:color="auto"/>
      </w:divBdr>
    </w:div>
    <w:div w:id="2015494746">
      <w:bodyDiv w:val="1"/>
      <w:marLeft w:val="0"/>
      <w:marRight w:val="0"/>
      <w:marTop w:val="0"/>
      <w:marBottom w:val="0"/>
      <w:divBdr>
        <w:top w:val="none" w:sz="0" w:space="0" w:color="auto"/>
        <w:left w:val="none" w:sz="0" w:space="0" w:color="auto"/>
        <w:bottom w:val="none" w:sz="0" w:space="0" w:color="auto"/>
        <w:right w:val="none" w:sz="0" w:space="0" w:color="auto"/>
      </w:divBdr>
      <w:divsChild>
        <w:div w:id="1674139511">
          <w:marLeft w:val="0"/>
          <w:marRight w:val="-13770"/>
          <w:marTop w:val="0"/>
          <w:marBottom w:val="0"/>
          <w:divBdr>
            <w:top w:val="none" w:sz="0" w:space="0" w:color="auto"/>
            <w:left w:val="none" w:sz="0" w:space="0" w:color="auto"/>
            <w:bottom w:val="none" w:sz="0" w:space="0" w:color="auto"/>
            <w:right w:val="none" w:sz="0" w:space="0" w:color="auto"/>
          </w:divBdr>
        </w:div>
        <w:div w:id="183175766">
          <w:marLeft w:val="0"/>
          <w:marRight w:val="-13770"/>
          <w:marTop w:val="0"/>
          <w:marBottom w:val="0"/>
          <w:divBdr>
            <w:top w:val="none" w:sz="0" w:space="0" w:color="auto"/>
            <w:left w:val="none" w:sz="0" w:space="0" w:color="auto"/>
            <w:bottom w:val="none" w:sz="0" w:space="0" w:color="auto"/>
            <w:right w:val="none" w:sz="0" w:space="0" w:color="auto"/>
          </w:divBdr>
        </w:div>
        <w:div w:id="232617597">
          <w:marLeft w:val="0"/>
          <w:marRight w:val="-13770"/>
          <w:marTop w:val="0"/>
          <w:marBottom w:val="0"/>
          <w:divBdr>
            <w:top w:val="none" w:sz="0" w:space="0" w:color="auto"/>
            <w:left w:val="none" w:sz="0" w:space="0" w:color="auto"/>
            <w:bottom w:val="none" w:sz="0" w:space="0" w:color="auto"/>
            <w:right w:val="none" w:sz="0" w:space="0" w:color="auto"/>
          </w:divBdr>
        </w:div>
        <w:div w:id="1392995210">
          <w:marLeft w:val="0"/>
          <w:marRight w:val="-13770"/>
          <w:marTop w:val="0"/>
          <w:marBottom w:val="0"/>
          <w:divBdr>
            <w:top w:val="none" w:sz="0" w:space="0" w:color="auto"/>
            <w:left w:val="none" w:sz="0" w:space="0" w:color="auto"/>
            <w:bottom w:val="none" w:sz="0" w:space="0" w:color="auto"/>
            <w:right w:val="none" w:sz="0" w:space="0" w:color="auto"/>
          </w:divBdr>
        </w:div>
        <w:div w:id="849367818">
          <w:marLeft w:val="0"/>
          <w:marRight w:val="-13770"/>
          <w:marTop w:val="0"/>
          <w:marBottom w:val="0"/>
          <w:divBdr>
            <w:top w:val="none" w:sz="0" w:space="0" w:color="auto"/>
            <w:left w:val="none" w:sz="0" w:space="0" w:color="auto"/>
            <w:bottom w:val="none" w:sz="0" w:space="0" w:color="auto"/>
            <w:right w:val="none" w:sz="0" w:space="0" w:color="auto"/>
          </w:divBdr>
        </w:div>
        <w:div w:id="947080993">
          <w:marLeft w:val="0"/>
          <w:marRight w:val="-13770"/>
          <w:marTop w:val="0"/>
          <w:marBottom w:val="0"/>
          <w:divBdr>
            <w:top w:val="none" w:sz="0" w:space="0" w:color="auto"/>
            <w:left w:val="none" w:sz="0" w:space="0" w:color="auto"/>
            <w:bottom w:val="none" w:sz="0" w:space="0" w:color="auto"/>
            <w:right w:val="none" w:sz="0" w:space="0" w:color="auto"/>
          </w:divBdr>
        </w:div>
        <w:div w:id="1420322346">
          <w:marLeft w:val="0"/>
          <w:marRight w:val="-13770"/>
          <w:marTop w:val="0"/>
          <w:marBottom w:val="0"/>
          <w:divBdr>
            <w:top w:val="none" w:sz="0" w:space="0" w:color="auto"/>
            <w:left w:val="none" w:sz="0" w:space="0" w:color="auto"/>
            <w:bottom w:val="none" w:sz="0" w:space="0" w:color="auto"/>
            <w:right w:val="none" w:sz="0" w:space="0" w:color="auto"/>
          </w:divBdr>
        </w:div>
        <w:div w:id="132792585">
          <w:marLeft w:val="0"/>
          <w:marRight w:val="-13770"/>
          <w:marTop w:val="0"/>
          <w:marBottom w:val="0"/>
          <w:divBdr>
            <w:top w:val="none" w:sz="0" w:space="0" w:color="auto"/>
            <w:left w:val="none" w:sz="0" w:space="0" w:color="auto"/>
            <w:bottom w:val="none" w:sz="0" w:space="0" w:color="auto"/>
            <w:right w:val="none" w:sz="0" w:space="0" w:color="auto"/>
          </w:divBdr>
        </w:div>
        <w:div w:id="302472520">
          <w:marLeft w:val="0"/>
          <w:marRight w:val="-13770"/>
          <w:marTop w:val="0"/>
          <w:marBottom w:val="0"/>
          <w:divBdr>
            <w:top w:val="none" w:sz="0" w:space="0" w:color="auto"/>
            <w:left w:val="none" w:sz="0" w:space="0" w:color="auto"/>
            <w:bottom w:val="none" w:sz="0" w:space="0" w:color="auto"/>
            <w:right w:val="none" w:sz="0" w:space="0" w:color="auto"/>
          </w:divBdr>
        </w:div>
        <w:div w:id="1172338583">
          <w:marLeft w:val="0"/>
          <w:marRight w:val="-13770"/>
          <w:marTop w:val="0"/>
          <w:marBottom w:val="0"/>
          <w:divBdr>
            <w:top w:val="none" w:sz="0" w:space="0" w:color="auto"/>
            <w:left w:val="none" w:sz="0" w:space="0" w:color="auto"/>
            <w:bottom w:val="none" w:sz="0" w:space="0" w:color="auto"/>
            <w:right w:val="none" w:sz="0" w:space="0" w:color="auto"/>
          </w:divBdr>
        </w:div>
        <w:div w:id="50422256">
          <w:marLeft w:val="0"/>
          <w:marRight w:val="-13770"/>
          <w:marTop w:val="0"/>
          <w:marBottom w:val="0"/>
          <w:divBdr>
            <w:top w:val="none" w:sz="0" w:space="0" w:color="auto"/>
            <w:left w:val="none" w:sz="0" w:space="0" w:color="auto"/>
            <w:bottom w:val="none" w:sz="0" w:space="0" w:color="auto"/>
            <w:right w:val="none" w:sz="0" w:space="0" w:color="auto"/>
          </w:divBdr>
        </w:div>
        <w:div w:id="1748844848">
          <w:marLeft w:val="0"/>
          <w:marRight w:val="-13770"/>
          <w:marTop w:val="0"/>
          <w:marBottom w:val="0"/>
          <w:divBdr>
            <w:top w:val="none" w:sz="0" w:space="0" w:color="auto"/>
            <w:left w:val="none" w:sz="0" w:space="0" w:color="auto"/>
            <w:bottom w:val="none" w:sz="0" w:space="0" w:color="auto"/>
            <w:right w:val="none" w:sz="0" w:space="0" w:color="auto"/>
          </w:divBdr>
        </w:div>
        <w:div w:id="1994523585">
          <w:marLeft w:val="0"/>
          <w:marRight w:val="-13770"/>
          <w:marTop w:val="0"/>
          <w:marBottom w:val="0"/>
          <w:divBdr>
            <w:top w:val="none" w:sz="0" w:space="0" w:color="auto"/>
            <w:left w:val="none" w:sz="0" w:space="0" w:color="auto"/>
            <w:bottom w:val="none" w:sz="0" w:space="0" w:color="auto"/>
            <w:right w:val="none" w:sz="0" w:space="0" w:color="auto"/>
          </w:divBdr>
        </w:div>
        <w:div w:id="292565792">
          <w:marLeft w:val="0"/>
          <w:marRight w:val="-13770"/>
          <w:marTop w:val="0"/>
          <w:marBottom w:val="0"/>
          <w:divBdr>
            <w:top w:val="none" w:sz="0" w:space="0" w:color="auto"/>
            <w:left w:val="none" w:sz="0" w:space="0" w:color="auto"/>
            <w:bottom w:val="none" w:sz="0" w:space="0" w:color="auto"/>
            <w:right w:val="none" w:sz="0" w:space="0" w:color="auto"/>
          </w:divBdr>
        </w:div>
        <w:div w:id="2070690260">
          <w:marLeft w:val="0"/>
          <w:marRight w:val="-13770"/>
          <w:marTop w:val="0"/>
          <w:marBottom w:val="0"/>
          <w:divBdr>
            <w:top w:val="none" w:sz="0" w:space="0" w:color="auto"/>
            <w:left w:val="none" w:sz="0" w:space="0" w:color="auto"/>
            <w:bottom w:val="none" w:sz="0" w:space="0" w:color="auto"/>
            <w:right w:val="none" w:sz="0" w:space="0" w:color="auto"/>
          </w:divBdr>
        </w:div>
        <w:div w:id="148450063">
          <w:marLeft w:val="0"/>
          <w:marRight w:val="-13770"/>
          <w:marTop w:val="0"/>
          <w:marBottom w:val="0"/>
          <w:divBdr>
            <w:top w:val="none" w:sz="0" w:space="0" w:color="auto"/>
            <w:left w:val="none" w:sz="0" w:space="0" w:color="auto"/>
            <w:bottom w:val="none" w:sz="0" w:space="0" w:color="auto"/>
            <w:right w:val="none" w:sz="0" w:space="0" w:color="auto"/>
          </w:divBdr>
        </w:div>
        <w:div w:id="1680349228">
          <w:marLeft w:val="0"/>
          <w:marRight w:val="-13770"/>
          <w:marTop w:val="0"/>
          <w:marBottom w:val="0"/>
          <w:divBdr>
            <w:top w:val="none" w:sz="0" w:space="0" w:color="auto"/>
            <w:left w:val="none" w:sz="0" w:space="0" w:color="auto"/>
            <w:bottom w:val="none" w:sz="0" w:space="0" w:color="auto"/>
            <w:right w:val="none" w:sz="0" w:space="0" w:color="auto"/>
          </w:divBdr>
        </w:div>
        <w:div w:id="1657417094">
          <w:marLeft w:val="0"/>
          <w:marRight w:val="-13770"/>
          <w:marTop w:val="0"/>
          <w:marBottom w:val="0"/>
          <w:divBdr>
            <w:top w:val="none" w:sz="0" w:space="0" w:color="auto"/>
            <w:left w:val="none" w:sz="0" w:space="0" w:color="auto"/>
            <w:bottom w:val="none" w:sz="0" w:space="0" w:color="auto"/>
            <w:right w:val="none" w:sz="0" w:space="0" w:color="auto"/>
          </w:divBdr>
        </w:div>
        <w:div w:id="75976510">
          <w:marLeft w:val="0"/>
          <w:marRight w:val="-13770"/>
          <w:marTop w:val="0"/>
          <w:marBottom w:val="0"/>
          <w:divBdr>
            <w:top w:val="none" w:sz="0" w:space="0" w:color="auto"/>
            <w:left w:val="none" w:sz="0" w:space="0" w:color="auto"/>
            <w:bottom w:val="none" w:sz="0" w:space="0" w:color="auto"/>
            <w:right w:val="none" w:sz="0" w:space="0" w:color="auto"/>
          </w:divBdr>
        </w:div>
        <w:div w:id="606736768">
          <w:marLeft w:val="0"/>
          <w:marRight w:val="-1377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71</Words>
  <Characters>2120</Characters>
  <Application>Microsoft Office Word</Application>
  <DocSecurity>0</DocSecurity>
  <Lines>17</Lines>
  <Paragraphs>4</Paragraphs>
  <ScaleCrop>false</ScaleCrop>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ophia</dc:creator>
  <cp:keywords/>
  <dc:description/>
  <cp:lastModifiedBy>Mohamed, Sophia</cp:lastModifiedBy>
  <cp:revision>1</cp:revision>
  <dcterms:created xsi:type="dcterms:W3CDTF">2020-04-04T20:00:00Z</dcterms:created>
  <dcterms:modified xsi:type="dcterms:W3CDTF">2020-04-04T20:06:00Z</dcterms:modified>
</cp:coreProperties>
</file>